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494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3097"/>
        <w:gridCol w:w="727"/>
        <w:gridCol w:w="5670"/>
      </w:tblGrid>
      <w:tr w:rsidR="00465468" w:rsidRPr="0097382A" w:rsidTr="006D26D7">
        <w:tc>
          <w:tcPr>
            <w:tcW w:w="382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465468" w:rsidRPr="0097382A" w:rsidRDefault="00531C67" w:rsidP="002C68EC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 w:cs="Arial"/>
                <w:b/>
                <w:spacing w:val="-2"/>
                <w:sz w:val="20"/>
                <w:szCs w:val="20"/>
              </w:rPr>
            </w:pPr>
            <w:r>
              <w:rPr>
                <w:rFonts w:ascii="Arial" w:hAnsi="Arial" w:cs="Arial"/>
                <w:b/>
                <w:spacing w:val="-2"/>
                <w:sz w:val="20"/>
                <w:szCs w:val="20"/>
              </w:rPr>
              <w:t>Site Name: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465468" w:rsidRPr="008462B8" w:rsidRDefault="00465468" w:rsidP="00230259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 w:cs="Arial"/>
                <w:spacing w:val="-2"/>
                <w:sz w:val="20"/>
                <w:szCs w:val="20"/>
              </w:rPr>
            </w:pPr>
          </w:p>
        </w:tc>
      </w:tr>
      <w:tr w:rsidR="0017670D" w:rsidRPr="0097382A" w:rsidTr="006D26D7">
        <w:tc>
          <w:tcPr>
            <w:tcW w:w="382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17670D" w:rsidRDefault="00531C67" w:rsidP="00465468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 w:cs="Arial"/>
                <w:b/>
                <w:spacing w:val="-2"/>
                <w:sz w:val="20"/>
                <w:szCs w:val="20"/>
              </w:rPr>
            </w:pPr>
            <w:r>
              <w:rPr>
                <w:rFonts w:ascii="Arial" w:hAnsi="Arial" w:cs="Arial"/>
                <w:b/>
                <w:spacing w:val="-2"/>
                <w:sz w:val="20"/>
                <w:szCs w:val="20"/>
              </w:rPr>
              <w:t>Chief Investigator Name: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7670D" w:rsidRPr="008462B8" w:rsidRDefault="0017670D" w:rsidP="00230259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 w:cs="Arial"/>
                <w:spacing w:val="-2"/>
                <w:sz w:val="20"/>
                <w:szCs w:val="20"/>
              </w:rPr>
            </w:pPr>
          </w:p>
        </w:tc>
      </w:tr>
      <w:tr w:rsidR="00465468" w:rsidRPr="0097382A" w:rsidTr="006D26D7">
        <w:tc>
          <w:tcPr>
            <w:tcW w:w="382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465468" w:rsidRDefault="00531C67" w:rsidP="00531C67">
            <w:pPr>
              <w:tabs>
                <w:tab w:val="left" w:pos="-720"/>
              </w:tabs>
              <w:suppressAutoHyphens/>
              <w:spacing w:before="90"/>
              <w:rPr>
                <w:rFonts w:ascii="Arial" w:hAnsi="Arial" w:cs="Arial"/>
                <w:b/>
                <w:spacing w:val="-2"/>
                <w:sz w:val="20"/>
                <w:szCs w:val="20"/>
              </w:rPr>
            </w:pPr>
            <w:r>
              <w:rPr>
                <w:rFonts w:ascii="Arial" w:hAnsi="Arial" w:cs="Arial"/>
                <w:b/>
                <w:spacing w:val="-2"/>
                <w:sz w:val="20"/>
                <w:szCs w:val="20"/>
              </w:rPr>
              <w:t>File Note Number:</w:t>
            </w:r>
          </w:p>
          <w:p w:rsidR="00465468" w:rsidRPr="00531C67" w:rsidRDefault="00465468" w:rsidP="00070288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 w:cs="Arial"/>
                <w:spacing w:val="-2"/>
                <w:sz w:val="20"/>
                <w:szCs w:val="20"/>
              </w:rPr>
            </w:pPr>
            <w:r w:rsidRPr="00531C67">
              <w:rPr>
                <w:rFonts w:ascii="Arial" w:hAnsi="Arial" w:cs="Arial"/>
                <w:spacing w:val="-2"/>
                <w:sz w:val="16"/>
                <w:szCs w:val="20"/>
              </w:rPr>
              <w:t>(</w:t>
            </w:r>
            <w:r w:rsidR="00070288" w:rsidRPr="00531C67">
              <w:rPr>
                <w:rFonts w:ascii="Arial" w:hAnsi="Arial" w:cs="Arial"/>
                <w:spacing w:val="-2"/>
                <w:sz w:val="16"/>
                <w:szCs w:val="20"/>
              </w:rPr>
              <w:t>To be</w:t>
            </w:r>
            <w:r w:rsidRPr="00531C67">
              <w:rPr>
                <w:rFonts w:ascii="Arial" w:hAnsi="Arial" w:cs="Arial"/>
                <w:spacing w:val="-2"/>
                <w:sz w:val="16"/>
                <w:szCs w:val="20"/>
              </w:rPr>
              <w:t xml:space="preserve"> record</w:t>
            </w:r>
            <w:r w:rsidR="00070288" w:rsidRPr="00531C67">
              <w:rPr>
                <w:rFonts w:ascii="Arial" w:hAnsi="Arial" w:cs="Arial"/>
                <w:spacing w:val="-2"/>
                <w:sz w:val="16"/>
                <w:szCs w:val="20"/>
              </w:rPr>
              <w:t>ed o</w:t>
            </w:r>
            <w:r w:rsidRPr="00531C67">
              <w:rPr>
                <w:rFonts w:ascii="Arial" w:hAnsi="Arial" w:cs="Arial"/>
                <w:spacing w:val="-2"/>
                <w:sz w:val="16"/>
                <w:szCs w:val="20"/>
              </w:rPr>
              <w:t>n</w:t>
            </w:r>
            <w:r w:rsidR="00070288" w:rsidRPr="00531C67">
              <w:rPr>
                <w:rFonts w:ascii="Arial" w:hAnsi="Arial" w:cs="Arial"/>
                <w:spacing w:val="-2"/>
                <w:sz w:val="16"/>
                <w:szCs w:val="20"/>
              </w:rPr>
              <w:t xml:space="preserve"> the</w:t>
            </w:r>
            <w:r w:rsidRPr="00531C67">
              <w:rPr>
                <w:rFonts w:ascii="Arial" w:hAnsi="Arial" w:cs="Arial"/>
                <w:spacing w:val="-2"/>
                <w:sz w:val="16"/>
                <w:szCs w:val="20"/>
              </w:rPr>
              <w:t xml:space="preserve"> </w:t>
            </w:r>
            <w:r w:rsidR="00070288" w:rsidRPr="00531C67">
              <w:rPr>
                <w:rFonts w:ascii="Arial" w:hAnsi="Arial" w:cs="Arial"/>
                <w:spacing w:val="-2"/>
                <w:sz w:val="16"/>
                <w:szCs w:val="20"/>
              </w:rPr>
              <w:t>File Note Log</w:t>
            </w:r>
            <w:r w:rsidR="00531C67">
              <w:rPr>
                <w:rFonts w:ascii="Arial" w:hAnsi="Arial" w:cs="Arial"/>
                <w:spacing w:val="-2"/>
                <w:sz w:val="16"/>
                <w:szCs w:val="20"/>
              </w:rPr>
              <w:t>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465468" w:rsidRPr="0097382A" w:rsidRDefault="00465468" w:rsidP="00230259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 w:cs="Arial"/>
                <w:b/>
                <w:spacing w:val="-2"/>
                <w:sz w:val="20"/>
                <w:szCs w:val="20"/>
              </w:rPr>
            </w:pPr>
          </w:p>
        </w:tc>
      </w:tr>
      <w:tr w:rsidR="006613E2" w:rsidRPr="0097382A" w:rsidTr="00D71601">
        <w:tc>
          <w:tcPr>
            <w:tcW w:w="9494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:rsidR="006613E2" w:rsidRPr="0097382A" w:rsidRDefault="006613E2" w:rsidP="006613E2">
            <w:pPr>
              <w:tabs>
                <w:tab w:val="left" w:pos="-720"/>
              </w:tabs>
              <w:suppressAutoHyphens/>
              <w:jc w:val="both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97382A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S</w:t>
            </w:r>
            <w:r w:rsidR="00BB283E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ubject</w:t>
            </w:r>
            <w:r w:rsidRPr="0097382A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 (</w:t>
            </w:r>
            <w:r w:rsidRPr="00BB283E">
              <w:rPr>
                <w:rFonts w:ascii="Arial" w:hAnsi="Arial" w:cs="Arial"/>
                <w:sz w:val="20"/>
                <w:szCs w:val="20"/>
                <w:lang w:eastAsia="en-GB"/>
              </w:rPr>
              <w:t>Enter details)</w:t>
            </w:r>
          </w:p>
          <w:p w:rsidR="006613E2" w:rsidRPr="0097382A" w:rsidRDefault="006613E2" w:rsidP="0097382A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 w:cs="Arial"/>
                <w:b/>
                <w:spacing w:val="-2"/>
                <w:sz w:val="20"/>
                <w:szCs w:val="20"/>
              </w:rPr>
            </w:pPr>
          </w:p>
        </w:tc>
      </w:tr>
      <w:tr w:rsidR="0097382A" w:rsidRPr="0097382A" w:rsidTr="00D71601">
        <w:tc>
          <w:tcPr>
            <w:tcW w:w="9494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:rsidR="00391B1F" w:rsidRPr="0097382A" w:rsidRDefault="00391B1F" w:rsidP="0097382A">
            <w:pPr>
              <w:tabs>
                <w:tab w:val="left" w:pos="-720"/>
              </w:tabs>
              <w:suppressAutoHyphens/>
              <w:spacing w:line="480" w:lineRule="auto"/>
              <w:jc w:val="both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</w:p>
        </w:tc>
      </w:tr>
      <w:tr w:rsidR="0097382A" w:rsidRPr="0097382A" w:rsidTr="00D71601">
        <w:tc>
          <w:tcPr>
            <w:tcW w:w="9494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:rsidR="0097382A" w:rsidRPr="0097382A" w:rsidRDefault="0097382A" w:rsidP="0097382A">
            <w:pPr>
              <w:tabs>
                <w:tab w:val="left" w:pos="-720"/>
              </w:tabs>
              <w:suppressAutoHyphens/>
              <w:spacing w:line="480" w:lineRule="auto"/>
              <w:jc w:val="both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</w:p>
        </w:tc>
      </w:tr>
      <w:tr w:rsidR="0097382A" w:rsidRPr="0097382A" w:rsidTr="00D71601">
        <w:tc>
          <w:tcPr>
            <w:tcW w:w="9494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:rsidR="0097382A" w:rsidRPr="0097382A" w:rsidRDefault="0097382A" w:rsidP="0097382A">
            <w:pPr>
              <w:tabs>
                <w:tab w:val="left" w:pos="-720"/>
              </w:tabs>
              <w:suppressAutoHyphens/>
              <w:spacing w:line="480" w:lineRule="auto"/>
              <w:jc w:val="both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</w:p>
        </w:tc>
      </w:tr>
      <w:tr w:rsidR="0097382A" w:rsidRPr="0097382A" w:rsidTr="00D71601">
        <w:tc>
          <w:tcPr>
            <w:tcW w:w="9494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:rsidR="0097382A" w:rsidRPr="0097382A" w:rsidRDefault="0097382A" w:rsidP="0097382A">
            <w:pPr>
              <w:tabs>
                <w:tab w:val="left" w:pos="-720"/>
              </w:tabs>
              <w:suppressAutoHyphens/>
              <w:spacing w:line="480" w:lineRule="auto"/>
              <w:jc w:val="both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</w:p>
        </w:tc>
      </w:tr>
      <w:tr w:rsidR="0097382A" w:rsidRPr="0097382A" w:rsidTr="00D71601">
        <w:tc>
          <w:tcPr>
            <w:tcW w:w="9494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:rsidR="0097382A" w:rsidRPr="0097382A" w:rsidRDefault="0097382A" w:rsidP="0097382A">
            <w:pPr>
              <w:tabs>
                <w:tab w:val="left" w:pos="-720"/>
              </w:tabs>
              <w:suppressAutoHyphens/>
              <w:spacing w:line="480" w:lineRule="auto"/>
              <w:jc w:val="both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</w:p>
        </w:tc>
      </w:tr>
      <w:tr w:rsidR="0097382A" w:rsidRPr="0097382A" w:rsidTr="00D71601">
        <w:tc>
          <w:tcPr>
            <w:tcW w:w="9494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:rsidR="0097382A" w:rsidRPr="0097382A" w:rsidRDefault="0097382A" w:rsidP="0097382A">
            <w:pPr>
              <w:tabs>
                <w:tab w:val="left" w:pos="-720"/>
              </w:tabs>
              <w:suppressAutoHyphens/>
              <w:spacing w:line="480" w:lineRule="auto"/>
              <w:jc w:val="both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</w:p>
        </w:tc>
      </w:tr>
      <w:tr w:rsidR="0097382A" w:rsidRPr="0097382A" w:rsidTr="00D71601">
        <w:tc>
          <w:tcPr>
            <w:tcW w:w="9494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:rsidR="0097382A" w:rsidRPr="0097382A" w:rsidRDefault="0097382A" w:rsidP="0097382A">
            <w:pPr>
              <w:tabs>
                <w:tab w:val="left" w:pos="-720"/>
              </w:tabs>
              <w:suppressAutoHyphens/>
              <w:spacing w:line="480" w:lineRule="auto"/>
              <w:jc w:val="both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</w:p>
        </w:tc>
      </w:tr>
      <w:tr w:rsidR="0097382A" w:rsidRPr="0097382A" w:rsidTr="00D71601">
        <w:tc>
          <w:tcPr>
            <w:tcW w:w="9494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:rsidR="0097382A" w:rsidRPr="0097382A" w:rsidRDefault="0097382A" w:rsidP="0097382A">
            <w:pPr>
              <w:tabs>
                <w:tab w:val="left" w:pos="-720"/>
              </w:tabs>
              <w:suppressAutoHyphens/>
              <w:spacing w:line="480" w:lineRule="auto"/>
              <w:jc w:val="both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</w:p>
        </w:tc>
      </w:tr>
      <w:tr w:rsidR="0097382A" w:rsidRPr="0097382A" w:rsidTr="00D71601">
        <w:tc>
          <w:tcPr>
            <w:tcW w:w="9494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:rsidR="0097382A" w:rsidRPr="0097382A" w:rsidRDefault="0097382A" w:rsidP="0097382A">
            <w:pPr>
              <w:tabs>
                <w:tab w:val="left" w:pos="-720"/>
              </w:tabs>
              <w:suppressAutoHyphens/>
              <w:spacing w:line="480" w:lineRule="auto"/>
              <w:jc w:val="both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</w:p>
        </w:tc>
      </w:tr>
      <w:tr w:rsidR="0097382A" w:rsidRPr="0097382A" w:rsidTr="00D71601">
        <w:tc>
          <w:tcPr>
            <w:tcW w:w="9494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:rsidR="0097382A" w:rsidRPr="0097382A" w:rsidRDefault="0097382A" w:rsidP="0097382A">
            <w:pPr>
              <w:tabs>
                <w:tab w:val="left" w:pos="-720"/>
              </w:tabs>
              <w:suppressAutoHyphens/>
              <w:spacing w:line="480" w:lineRule="auto"/>
              <w:jc w:val="both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</w:p>
        </w:tc>
      </w:tr>
      <w:tr w:rsidR="0097382A" w:rsidRPr="0097382A" w:rsidTr="00D71601">
        <w:tc>
          <w:tcPr>
            <w:tcW w:w="9494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:rsidR="0097382A" w:rsidRPr="0097382A" w:rsidRDefault="0097382A" w:rsidP="0097382A">
            <w:pPr>
              <w:tabs>
                <w:tab w:val="left" w:pos="-720"/>
              </w:tabs>
              <w:suppressAutoHyphens/>
              <w:spacing w:line="480" w:lineRule="auto"/>
              <w:jc w:val="both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</w:p>
        </w:tc>
      </w:tr>
      <w:tr w:rsidR="0097382A" w:rsidRPr="0097382A" w:rsidTr="00D71601">
        <w:tc>
          <w:tcPr>
            <w:tcW w:w="9494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:rsidR="0097382A" w:rsidRPr="0097382A" w:rsidRDefault="0097382A" w:rsidP="0097382A">
            <w:pPr>
              <w:tabs>
                <w:tab w:val="left" w:pos="-720"/>
              </w:tabs>
              <w:suppressAutoHyphens/>
              <w:spacing w:line="480" w:lineRule="auto"/>
              <w:jc w:val="both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</w:p>
        </w:tc>
      </w:tr>
      <w:tr w:rsidR="00D71601" w:rsidRPr="0097382A" w:rsidTr="00D71601">
        <w:tc>
          <w:tcPr>
            <w:tcW w:w="9494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:rsidR="00D71601" w:rsidRPr="0097382A" w:rsidRDefault="00D71601" w:rsidP="0097382A">
            <w:pPr>
              <w:tabs>
                <w:tab w:val="left" w:pos="-720"/>
              </w:tabs>
              <w:suppressAutoHyphens/>
              <w:spacing w:line="480" w:lineRule="auto"/>
              <w:jc w:val="both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</w:p>
        </w:tc>
      </w:tr>
      <w:tr w:rsidR="0097382A" w:rsidRPr="0097382A" w:rsidTr="00D71601">
        <w:tc>
          <w:tcPr>
            <w:tcW w:w="9494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:rsidR="0097382A" w:rsidRPr="0097382A" w:rsidRDefault="0097382A" w:rsidP="0097382A">
            <w:pPr>
              <w:tabs>
                <w:tab w:val="left" w:pos="-720"/>
              </w:tabs>
              <w:suppressAutoHyphens/>
              <w:spacing w:line="480" w:lineRule="auto"/>
              <w:jc w:val="both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</w:p>
        </w:tc>
      </w:tr>
      <w:tr w:rsidR="006613E2" w:rsidRPr="0097382A" w:rsidTr="006D26D7">
        <w:tc>
          <w:tcPr>
            <w:tcW w:w="3097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613E2" w:rsidRPr="0097382A" w:rsidRDefault="00BB283E" w:rsidP="00D71601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 w:cs="Arial"/>
                <w:b/>
                <w:spacing w:val="-2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b/>
                <w:spacing w:val="-2"/>
                <w:sz w:val="20"/>
                <w:szCs w:val="20"/>
                <w:lang w:eastAsia="en-GB"/>
              </w:rPr>
              <w:t>Location(s) of the file note:</w:t>
            </w:r>
            <w:r w:rsidR="00070288">
              <w:rPr>
                <w:rFonts w:ascii="Arial" w:hAnsi="Arial" w:cs="Arial"/>
                <w:b/>
                <w:spacing w:val="-2"/>
                <w:sz w:val="20"/>
                <w:szCs w:val="20"/>
                <w:lang w:eastAsia="en-GB"/>
              </w:rPr>
              <w:t xml:space="preserve"> </w:t>
            </w:r>
            <w:r w:rsidR="00D71601">
              <w:rPr>
                <w:rStyle w:val="FootnoteReference"/>
                <w:rFonts w:ascii="Arial" w:hAnsi="Arial" w:cs="Arial"/>
                <w:b/>
                <w:spacing w:val="-2"/>
                <w:sz w:val="20"/>
                <w:szCs w:val="20"/>
                <w:lang w:eastAsia="en-GB"/>
              </w:rPr>
              <w:footnoteReference w:id="1"/>
            </w:r>
          </w:p>
        </w:tc>
        <w:tc>
          <w:tcPr>
            <w:tcW w:w="6397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:rsidR="006613E2" w:rsidRPr="0097382A" w:rsidRDefault="006613E2" w:rsidP="00D71601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 w:cs="Arial"/>
                <w:b/>
                <w:spacing w:val="-2"/>
                <w:sz w:val="20"/>
                <w:szCs w:val="20"/>
                <w:lang w:eastAsia="en-GB"/>
              </w:rPr>
            </w:pPr>
          </w:p>
        </w:tc>
      </w:tr>
      <w:tr w:rsidR="006613E2" w:rsidRPr="0097382A" w:rsidTr="006D26D7">
        <w:tc>
          <w:tcPr>
            <w:tcW w:w="3097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613E2" w:rsidRPr="0097382A" w:rsidRDefault="006613E2" w:rsidP="00230259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 w:cs="Arial"/>
                <w:b/>
                <w:sz w:val="20"/>
                <w:szCs w:val="20"/>
              </w:rPr>
            </w:pPr>
            <w:r w:rsidRPr="0097382A">
              <w:rPr>
                <w:rFonts w:ascii="Arial" w:hAnsi="Arial" w:cs="Arial"/>
                <w:b/>
                <w:sz w:val="20"/>
                <w:szCs w:val="20"/>
              </w:rPr>
              <w:t>Signature:</w:t>
            </w:r>
          </w:p>
        </w:tc>
        <w:tc>
          <w:tcPr>
            <w:tcW w:w="6397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:rsidR="006613E2" w:rsidRPr="0097382A" w:rsidRDefault="006613E2" w:rsidP="00230259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 w:cs="Arial"/>
                <w:b/>
                <w:spacing w:val="-2"/>
                <w:sz w:val="20"/>
                <w:szCs w:val="20"/>
                <w:lang w:eastAsia="en-GB"/>
              </w:rPr>
            </w:pPr>
          </w:p>
        </w:tc>
      </w:tr>
      <w:tr w:rsidR="006613E2" w:rsidRPr="0097382A" w:rsidTr="006D26D7">
        <w:tc>
          <w:tcPr>
            <w:tcW w:w="3097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613E2" w:rsidRPr="0097382A" w:rsidRDefault="006613E2" w:rsidP="00230259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 w:cs="Arial"/>
                <w:b/>
                <w:sz w:val="20"/>
                <w:szCs w:val="20"/>
              </w:rPr>
            </w:pPr>
            <w:r w:rsidRPr="0097382A">
              <w:rPr>
                <w:rFonts w:ascii="Arial" w:hAnsi="Arial" w:cs="Arial"/>
                <w:b/>
                <w:sz w:val="20"/>
                <w:szCs w:val="20"/>
              </w:rPr>
              <w:t xml:space="preserve">Name (please print):    </w:t>
            </w:r>
          </w:p>
        </w:tc>
        <w:tc>
          <w:tcPr>
            <w:tcW w:w="6397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:rsidR="006613E2" w:rsidRPr="0097382A" w:rsidRDefault="006613E2" w:rsidP="00230259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 w:cs="Arial"/>
                <w:b/>
                <w:spacing w:val="-2"/>
                <w:sz w:val="20"/>
                <w:szCs w:val="20"/>
                <w:lang w:eastAsia="en-GB"/>
              </w:rPr>
            </w:pPr>
          </w:p>
        </w:tc>
      </w:tr>
      <w:tr w:rsidR="006613E2" w:rsidRPr="0097382A" w:rsidTr="006D26D7">
        <w:tc>
          <w:tcPr>
            <w:tcW w:w="3097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613E2" w:rsidRPr="0097382A" w:rsidRDefault="006613E2" w:rsidP="00230259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 w:cs="Arial"/>
                <w:b/>
                <w:sz w:val="20"/>
                <w:szCs w:val="20"/>
              </w:rPr>
            </w:pPr>
            <w:r w:rsidRPr="0097382A">
              <w:rPr>
                <w:rFonts w:ascii="Arial" w:hAnsi="Arial" w:cs="Arial"/>
                <w:b/>
                <w:sz w:val="20"/>
                <w:szCs w:val="20"/>
              </w:rPr>
              <w:t xml:space="preserve">Position:    </w:t>
            </w:r>
          </w:p>
        </w:tc>
        <w:tc>
          <w:tcPr>
            <w:tcW w:w="6397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:rsidR="006613E2" w:rsidRPr="0097382A" w:rsidRDefault="006613E2" w:rsidP="00230259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 w:cs="Arial"/>
                <w:b/>
                <w:spacing w:val="-2"/>
                <w:sz w:val="20"/>
                <w:szCs w:val="20"/>
                <w:lang w:eastAsia="en-GB"/>
              </w:rPr>
            </w:pPr>
          </w:p>
        </w:tc>
      </w:tr>
      <w:tr w:rsidR="006613E2" w:rsidRPr="0097382A" w:rsidTr="006D26D7">
        <w:tc>
          <w:tcPr>
            <w:tcW w:w="3097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613E2" w:rsidRPr="0097382A" w:rsidRDefault="006613E2" w:rsidP="00230259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 w:cs="Arial"/>
                <w:b/>
                <w:sz w:val="20"/>
                <w:szCs w:val="20"/>
              </w:rPr>
            </w:pPr>
            <w:r w:rsidRPr="0097382A">
              <w:rPr>
                <w:rFonts w:ascii="Arial" w:hAnsi="Arial" w:cs="Arial"/>
                <w:b/>
                <w:sz w:val="20"/>
                <w:szCs w:val="20"/>
              </w:rPr>
              <w:t xml:space="preserve">Date:  </w:t>
            </w:r>
          </w:p>
        </w:tc>
        <w:tc>
          <w:tcPr>
            <w:tcW w:w="6397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:rsidR="006613E2" w:rsidRPr="0097382A" w:rsidRDefault="006613E2" w:rsidP="00230259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 w:cs="Arial"/>
                <w:b/>
                <w:spacing w:val="-2"/>
                <w:sz w:val="20"/>
                <w:szCs w:val="20"/>
                <w:lang w:eastAsia="en-GB"/>
              </w:rPr>
            </w:pPr>
          </w:p>
        </w:tc>
      </w:tr>
    </w:tbl>
    <w:p w:rsidR="0097382A" w:rsidRDefault="0097382A" w:rsidP="006613E2">
      <w:pPr>
        <w:rPr>
          <w:rFonts w:ascii="Arial" w:hAnsi="Arial" w:cs="Arial"/>
          <w:sz w:val="20"/>
          <w:szCs w:val="20"/>
        </w:rPr>
      </w:pPr>
    </w:p>
    <w:p w:rsidR="00D71601" w:rsidRPr="0097382A" w:rsidRDefault="00D71601" w:rsidP="006613E2">
      <w:pPr>
        <w:rPr>
          <w:rFonts w:ascii="Arial" w:hAnsi="Arial" w:cs="Arial"/>
          <w:sz w:val="20"/>
          <w:szCs w:val="20"/>
        </w:rPr>
      </w:pPr>
    </w:p>
    <w:tbl>
      <w:tblPr>
        <w:tblW w:w="9501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3221"/>
        <w:gridCol w:w="6280"/>
      </w:tblGrid>
      <w:tr w:rsidR="0017670D" w:rsidRPr="0017670D" w:rsidTr="00D71601">
        <w:tc>
          <w:tcPr>
            <w:tcW w:w="9501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:rsidR="006613E2" w:rsidRPr="0017670D" w:rsidRDefault="006613E2" w:rsidP="00230259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 w:cs="Arial"/>
                <w:b/>
                <w:color w:val="FFFFFF" w:themeColor="background1"/>
                <w:spacing w:val="-2"/>
                <w:sz w:val="20"/>
                <w:szCs w:val="20"/>
                <w:lang w:eastAsia="en-GB"/>
              </w:rPr>
            </w:pPr>
            <w:r w:rsidRPr="0017670D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eastAsia="en-GB"/>
              </w:rPr>
              <w:t>File note approved by</w:t>
            </w:r>
            <w:r w:rsidR="002C68EC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eastAsia="en-GB"/>
              </w:rPr>
              <w:t xml:space="preserve"> </w:t>
            </w:r>
            <w:r w:rsidR="00070288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eastAsia="en-GB"/>
              </w:rPr>
              <w:t>CI / Trial Manager</w:t>
            </w:r>
            <w:r w:rsidRPr="0017670D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eastAsia="en-GB"/>
              </w:rPr>
              <w:t>:</w:t>
            </w:r>
          </w:p>
        </w:tc>
      </w:tr>
      <w:tr w:rsidR="006613E2" w:rsidRPr="0097382A" w:rsidTr="00D71601">
        <w:tc>
          <w:tcPr>
            <w:tcW w:w="322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6613E2" w:rsidRPr="0097382A" w:rsidRDefault="006613E2" w:rsidP="00230259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 w:cs="Arial"/>
                <w:b/>
                <w:sz w:val="20"/>
                <w:szCs w:val="20"/>
              </w:rPr>
            </w:pPr>
            <w:r w:rsidRPr="0097382A">
              <w:rPr>
                <w:rFonts w:ascii="Arial" w:hAnsi="Arial" w:cs="Arial"/>
                <w:b/>
                <w:sz w:val="20"/>
                <w:szCs w:val="20"/>
              </w:rPr>
              <w:t>Signature:</w:t>
            </w:r>
          </w:p>
        </w:tc>
        <w:tc>
          <w:tcPr>
            <w:tcW w:w="628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:rsidR="006613E2" w:rsidRPr="0097382A" w:rsidRDefault="006613E2" w:rsidP="00230259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 w:cs="Arial"/>
                <w:b/>
                <w:spacing w:val="-2"/>
                <w:sz w:val="20"/>
                <w:szCs w:val="20"/>
                <w:lang w:eastAsia="en-GB"/>
              </w:rPr>
            </w:pPr>
          </w:p>
        </w:tc>
      </w:tr>
      <w:tr w:rsidR="006613E2" w:rsidRPr="0097382A" w:rsidTr="00D71601">
        <w:tc>
          <w:tcPr>
            <w:tcW w:w="322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6613E2" w:rsidRPr="0097382A" w:rsidRDefault="006613E2" w:rsidP="00230259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 w:cs="Arial"/>
                <w:b/>
                <w:sz w:val="20"/>
                <w:szCs w:val="20"/>
              </w:rPr>
            </w:pPr>
            <w:r w:rsidRPr="0097382A">
              <w:rPr>
                <w:rFonts w:ascii="Arial" w:hAnsi="Arial" w:cs="Arial"/>
                <w:b/>
                <w:sz w:val="20"/>
                <w:szCs w:val="20"/>
              </w:rPr>
              <w:t xml:space="preserve">Name (please print):    </w:t>
            </w:r>
          </w:p>
        </w:tc>
        <w:tc>
          <w:tcPr>
            <w:tcW w:w="628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:rsidR="006613E2" w:rsidRPr="0097382A" w:rsidRDefault="006613E2" w:rsidP="00230259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 w:cs="Arial"/>
                <w:b/>
                <w:spacing w:val="-2"/>
                <w:sz w:val="20"/>
                <w:szCs w:val="20"/>
                <w:lang w:eastAsia="en-GB"/>
              </w:rPr>
            </w:pPr>
          </w:p>
        </w:tc>
      </w:tr>
      <w:tr w:rsidR="006613E2" w:rsidRPr="0097382A" w:rsidTr="00D71601">
        <w:tc>
          <w:tcPr>
            <w:tcW w:w="322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6613E2" w:rsidRPr="0097382A" w:rsidRDefault="006613E2" w:rsidP="00230259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 w:cs="Arial"/>
                <w:b/>
                <w:sz w:val="20"/>
                <w:szCs w:val="20"/>
              </w:rPr>
            </w:pPr>
            <w:r w:rsidRPr="0097382A">
              <w:rPr>
                <w:rFonts w:ascii="Arial" w:hAnsi="Arial" w:cs="Arial"/>
                <w:b/>
                <w:sz w:val="20"/>
                <w:szCs w:val="20"/>
              </w:rPr>
              <w:t xml:space="preserve">Position:    </w:t>
            </w:r>
          </w:p>
        </w:tc>
        <w:tc>
          <w:tcPr>
            <w:tcW w:w="628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:rsidR="006613E2" w:rsidRPr="0097382A" w:rsidRDefault="006613E2" w:rsidP="00230259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 w:cs="Arial"/>
                <w:b/>
                <w:spacing w:val="-2"/>
                <w:sz w:val="20"/>
                <w:szCs w:val="20"/>
                <w:lang w:eastAsia="en-GB"/>
              </w:rPr>
            </w:pPr>
          </w:p>
        </w:tc>
      </w:tr>
      <w:tr w:rsidR="006613E2" w:rsidRPr="0097382A" w:rsidTr="00D71601">
        <w:tc>
          <w:tcPr>
            <w:tcW w:w="322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6613E2" w:rsidRPr="0097382A" w:rsidRDefault="006613E2" w:rsidP="00230259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 w:cs="Arial"/>
                <w:b/>
                <w:sz w:val="20"/>
                <w:szCs w:val="20"/>
              </w:rPr>
            </w:pPr>
            <w:r w:rsidRPr="0097382A">
              <w:rPr>
                <w:rFonts w:ascii="Arial" w:hAnsi="Arial" w:cs="Arial"/>
                <w:b/>
                <w:sz w:val="20"/>
                <w:szCs w:val="20"/>
              </w:rPr>
              <w:t xml:space="preserve">Date:  </w:t>
            </w:r>
          </w:p>
        </w:tc>
        <w:tc>
          <w:tcPr>
            <w:tcW w:w="628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:rsidR="006613E2" w:rsidRPr="0097382A" w:rsidRDefault="006613E2" w:rsidP="00230259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 w:cs="Arial"/>
                <w:b/>
                <w:spacing w:val="-2"/>
                <w:sz w:val="20"/>
                <w:szCs w:val="20"/>
                <w:lang w:eastAsia="en-GB"/>
              </w:rPr>
            </w:pPr>
          </w:p>
        </w:tc>
      </w:tr>
    </w:tbl>
    <w:p w:rsidR="006613E2" w:rsidRPr="006613E2" w:rsidRDefault="006613E2">
      <w:pPr>
        <w:rPr>
          <w:rFonts w:ascii="Arial" w:hAnsi="Arial" w:cs="Arial"/>
        </w:rPr>
      </w:pPr>
      <w:bookmarkStart w:id="0" w:name="_GoBack"/>
      <w:bookmarkEnd w:id="0"/>
    </w:p>
    <w:sectPr w:rsidR="006613E2" w:rsidRPr="006613E2" w:rsidSect="006D26D7">
      <w:headerReference w:type="default" r:id="rId8"/>
      <w:footerReference w:type="default" r:id="rId9"/>
      <w:pgSz w:w="11906" w:h="16838"/>
      <w:pgMar w:top="1440" w:right="1440" w:bottom="851" w:left="1440" w:header="426" w:footer="42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0476C" w:rsidRDefault="0030476C" w:rsidP="0030476C">
      <w:r>
        <w:separator/>
      </w:r>
    </w:p>
  </w:endnote>
  <w:endnote w:type="continuationSeparator" w:id="0">
    <w:p w:rsidR="0030476C" w:rsidRDefault="0030476C" w:rsidP="003047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476C" w:rsidRPr="00355F70" w:rsidRDefault="00C32D7D">
    <w:pPr>
      <w:pStyle w:val="Footer"/>
      <w:rPr>
        <w:rFonts w:asciiTheme="minorHAnsi" w:hAnsiTheme="minorHAnsi"/>
      </w:rPr>
    </w:pPr>
    <w:r>
      <w:rPr>
        <w:rFonts w:asciiTheme="minorHAnsi" w:hAnsiTheme="minorHAnsi"/>
      </w:rPr>
      <w:t>STU-</w:t>
    </w:r>
    <w:r w:rsidR="00E5247A" w:rsidRPr="00355F70">
      <w:rPr>
        <w:rFonts w:asciiTheme="minorHAnsi" w:hAnsiTheme="minorHAnsi"/>
      </w:rPr>
      <w:fldChar w:fldCharType="begin"/>
    </w:r>
    <w:r w:rsidR="00E5247A" w:rsidRPr="00355F70">
      <w:rPr>
        <w:rFonts w:asciiTheme="minorHAnsi" w:hAnsiTheme="minorHAnsi"/>
      </w:rPr>
      <w:instrText xml:space="preserve"> FILENAME   \* MERGEFORMAT </w:instrText>
    </w:r>
    <w:r w:rsidR="00E5247A" w:rsidRPr="00355F70">
      <w:rPr>
        <w:rFonts w:asciiTheme="minorHAnsi" w:hAnsiTheme="minorHAnsi"/>
      </w:rPr>
      <w:fldChar w:fldCharType="separate"/>
    </w:r>
    <w:r w:rsidR="00BB283E">
      <w:rPr>
        <w:rFonts w:asciiTheme="minorHAnsi" w:hAnsiTheme="minorHAnsi"/>
        <w:noProof/>
      </w:rPr>
      <w:t>AD</w:t>
    </w:r>
    <w:r>
      <w:rPr>
        <w:rFonts w:asciiTheme="minorHAnsi" w:hAnsiTheme="minorHAnsi"/>
        <w:noProof/>
      </w:rPr>
      <w:t>-TMP-016</w:t>
    </w:r>
    <w:r w:rsidR="009D3549">
      <w:rPr>
        <w:rFonts w:asciiTheme="minorHAnsi" w:hAnsiTheme="minorHAnsi"/>
        <w:noProof/>
      </w:rPr>
      <w:t xml:space="preserve"> File </w:t>
    </w:r>
    <w:r w:rsidR="00BB283E">
      <w:rPr>
        <w:rFonts w:asciiTheme="minorHAnsi" w:hAnsiTheme="minorHAnsi"/>
        <w:noProof/>
      </w:rPr>
      <w:t>N</w:t>
    </w:r>
    <w:r w:rsidR="009D3549">
      <w:rPr>
        <w:rFonts w:asciiTheme="minorHAnsi" w:hAnsiTheme="minorHAnsi"/>
        <w:noProof/>
      </w:rPr>
      <w:t xml:space="preserve">ote </w:t>
    </w:r>
    <w:r w:rsidR="00BB283E">
      <w:rPr>
        <w:rFonts w:asciiTheme="minorHAnsi" w:hAnsiTheme="minorHAnsi"/>
        <w:noProof/>
      </w:rPr>
      <w:t>Template v1</w:t>
    </w:r>
    <w:r w:rsidR="00E5247A" w:rsidRPr="00355F70">
      <w:rPr>
        <w:rFonts w:asciiTheme="minorHAnsi" w:hAnsiTheme="minorHAnsi"/>
      </w:rPr>
      <w:fldChar w:fldCharType="end"/>
    </w:r>
    <w:r w:rsidR="0030476C" w:rsidRPr="00355F70">
      <w:rPr>
        <w:rFonts w:asciiTheme="minorHAnsi" w:hAnsiTheme="minorHAnsi"/>
      </w:rPr>
      <w:tab/>
    </w:r>
    <w:r w:rsidR="0030476C" w:rsidRPr="00355F70">
      <w:rPr>
        <w:rFonts w:asciiTheme="minorHAnsi" w:hAnsiTheme="minorHAnsi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0476C" w:rsidRDefault="0030476C" w:rsidP="0030476C">
      <w:r>
        <w:separator/>
      </w:r>
    </w:p>
  </w:footnote>
  <w:footnote w:type="continuationSeparator" w:id="0">
    <w:p w:rsidR="0030476C" w:rsidRDefault="0030476C" w:rsidP="0030476C">
      <w:r>
        <w:continuationSeparator/>
      </w:r>
    </w:p>
  </w:footnote>
  <w:footnote w:id="1">
    <w:p w:rsidR="00D71601" w:rsidRPr="00D71601" w:rsidRDefault="00D71601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070288">
        <w:rPr>
          <w:rFonts w:ascii="Arial" w:hAnsi="Arial" w:cs="Arial"/>
          <w:i/>
          <w:spacing w:val="-2"/>
          <w:lang w:eastAsia="en-GB"/>
        </w:rPr>
        <w:t>Section nu</w:t>
      </w:r>
      <w:r>
        <w:rPr>
          <w:rFonts w:ascii="Arial" w:hAnsi="Arial" w:cs="Arial"/>
          <w:i/>
          <w:spacing w:val="-2"/>
          <w:lang w:eastAsia="en-GB"/>
        </w:rPr>
        <w:t xml:space="preserve">mber in </w:t>
      </w:r>
      <w:r w:rsidR="001A5603">
        <w:rPr>
          <w:rFonts w:ascii="Arial" w:hAnsi="Arial" w:cs="Arial"/>
          <w:i/>
          <w:spacing w:val="-2"/>
          <w:lang w:eastAsia="en-GB"/>
        </w:rPr>
        <w:t>TMF / ISF / any other folder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35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835"/>
      <w:gridCol w:w="4678"/>
      <w:gridCol w:w="1843"/>
    </w:tblGrid>
    <w:tr w:rsidR="00D71601" w:rsidRPr="00E5247A" w:rsidTr="00C32D7D">
      <w:tc>
        <w:tcPr>
          <w:tcW w:w="2835" w:type="dxa"/>
          <w:vAlign w:val="center"/>
        </w:tcPr>
        <w:p w:rsidR="00D71601" w:rsidRPr="006D26D7" w:rsidRDefault="00D71601" w:rsidP="006D26D7">
          <w:pPr>
            <w:pStyle w:val="Heading1"/>
            <w:jc w:val="center"/>
            <w:outlineLvl w:val="0"/>
            <w:rPr>
              <w:rFonts w:ascii="Arial" w:hAnsi="Arial" w:cs="Arial"/>
              <w:sz w:val="28"/>
              <w:szCs w:val="28"/>
            </w:rPr>
          </w:pPr>
        </w:p>
      </w:tc>
      <w:tc>
        <w:tcPr>
          <w:tcW w:w="4678" w:type="dxa"/>
          <w:vAlign w:val="center"/>
        </w:tcPr>
        <w:p w:rsidR="00D71601" w:rsidRPr="008621C5" w:rsidRDefault="00BB283E" w:rsidP="008621C5">
          <w:pPr>
            <w:spacing w:before="40" w:after="40"/>
            <w:rPr>
              <w:rFonts w:cs="Arial"/>
              <w:b/>
            </w:rPr>
          </w:pPr>
          <w:r>
            <w:rPr>
              <w:rFonts w:ascii="Arial" w:hAnsi="Arial" w:cs="Arial"/>
              <w:b/>
              <w:spacing w:val="-2"/>
              <w:sz w:val="20"/>
              <w:szCs w:val="16"/>
            </w:rPr>
            <w:t>Short Title</w:t>
          </w:r>
          <w:r w:rsidR="006D26D7" w:rsidRPr="00531C67">
            <w:rPr>
              <w:rFonts w:ascii="Arial" w:hAnsi="Arial" w:cs="Arial"/>
              <w:spacing w:val="-2"/>
              <w:sz w:val="20"/>
              <w:szCs w:val="16"/>
            </w:rPr>
            <w:t xml:space="preserve">:  </w:t>
          </w:r>
          <w:r w:rsidR="006D26D7" w:rsidRPr="00531C67">
            <w:rPr>
              <w:rFonts w:ascii="Arial" w:hAnsi="Arial" w:cs="Arial"/>
              <w:sz w:val="20"/>
              <w:szCs w:val="16"/>
            </w:rPr>
            <w:t xml:space="preserve"> </w:t>
          </w:r>
        </w:p>
      </w:tc>
      <w:tc>
        <w:tcPr>
          <w:tcW w:w="1843" w:type="dxa"/>
          <w:vAlign w:val="center"/>
        </w:tcPr>
        <w:p w:rsidR="006D26D7" w:rsidRPr="006D26D7" w:rsidRDefault="006D26D7" w:rsidP="006D26D7">
          <w:pPr>
            <w:spacing w:before="120"/>
            <w:ind w:left="3600" w:hanging="3600"/>
            <w:jc w:val="center"/>
            <w:rPr>
              <w:b/>
            </w:rPr>
          </w:pPr>
          <w:r w:rsidRPr="006D26D7">
            <w:rPr>
              <w:rFonts w:ascii="Arial" w:hAnsi="Arial" w:cs="Arial"/>
              <w:b/>
              <w:sz w:val="32"/>
              <w:szCs w:val="32"/>
            </w:rPr>
            <w:t>File Note</w:t>
          </w:r>
        </w:p>
      </w:tc>
    </w:tr>
  </w:tbl>
  <w:p w:rsidR="0080168C" w:rsidRDefault="00531C67" w:rsidP="00E5247A">
    <w:pPr>
      <w:pStyle w:val="Header"/>
    </w:pPr>
    <w:r w:rsidRPr="00245B98">
      <w:rPr>
        <w:rFonts w:ascii="Arial" w:hAnsi="Arial" w:cs="Arial"/>
        <w:noProof/>
        <w:sz w:val="32"/>
        <w:szCs w:val="32"/>
        <w:lang w:val="en-GB" w:eastAsia="en-GB"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0F7B5AA4" wp14:editId="0A50F8E8">
              <wp:simplePos x="0" y="0"/>
              <wp:positionH relativeFrom="column">
                <wp:posOffset>-58937</wp:posOffset>
              </wp:positionH>
              <wp:positionV relativeFrom="paragraph">
                <wp:posOffset>-461010</wp:posOffset>
              </wp:positionV>
              <wp:extent cx="1137285" cy="732790"/>
              <wp:effectExtent l="0" t="0" r="24765" b="1016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37285" cy="7327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531C67" w:rsidRPr="00531C67" w:rsidRDefault="00531C67" w:rsidP="00531C67">
                          <w:pPr>
                            <w:rPr>
                              <w:rFonts w:ascii="Arial" w:hAnsi="Arial" w:cs="Arial"/>
                              <w:noProof/>
                              <w:sz w:val="32"/>
                              <w:szCs w:val="32"/>
                              <w:lang w:eastAsia="en-GB"/>
                            </w:rPr>
                          </w:pPr>
                          <w:r w:rsidRPr="00531C67">
                            <w:rPr>
                              <w:rFonts w:ascii="Arial" w:hAnsi="Arial" w:cs="Arial"/>
                              <w:noProof/>
                              <w:sz w:val="32"/>
                              <w:szCs w:val="32"/>
                              <w:lang w:eastAsia="en-GB"/>
                            </w:rPr>
                            <w:t>LOGO*</w:t>
                          </w:r>
                        </w:p>
                        <w:p w:rsidR="00531C67" w:rsidRPr="00531C67" w:rsidRDefault="00531C67" w:rsidP="00531C67">
                          <w:pPr>
                            <w:rPr>
                              <w:rFonts w:ascii="Arial" w:hAnsi="Arial" w:cs="Arial"/>
                            </w:rPr>
                          </w:pPr>
                          <w:r w:rsidRPr="00531C67">
                            <w:rPr>
                              <w:rFonts w:ascii="Arial" w:hAnsi="Arial" w:cs="Arial"/>
                              <w:noProof/>
                              <w:sz w:val="20"/>
                              <w:szCs w:val="32"/>
                              <w:lang w:eastAsia="en-GB"/>
                            </w:rPr>
                            <w:t>Delete if no study logo</w:t>
                          </w:r>
                          <w:r w:rsidRPr="00531C67">
                            <w:rPr>
                              <w:rFonts w:ascii="Arial" w:hAnsi="Arial" w:cs="Arial"/>
                              <w:noProof/>
                              <w:sz w:val="32"/>
                              <w:szCs w:val="32"/>
                              <w:lang w:eastAsia="en-GB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F7B5AA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4.65pt;margin-top:-36.3pt;width:89.55pt;height:57.7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">
              <v:textbox>
                <w:txbxContent>
                  <w:p w:rsidR="00531C67" w:rsidRPr="00531C67" w:rsidRDefault="00531C67" w:rsidP="00531C67">
                    <w:pPr>
                      <w:rPr>
                        <w:rFonts w:ascii="Arial" w:hAnsi="Arial" w:cs="Arial"/>
                        <w:noProof/>
                        <w:sz w:val="32"/>
                        <w:szCs w:val="32"/>
                        <w:lang w:eastAsia="en-GB"/>
                      </w:rPr>
                    </w:pPr>
                    <w:r w:rsidRPr="00531C67">
                      <w:rPr>
                        <w:rFonts w:ascii="Arial" w:hAnsi="Arial" w:cs="Arial"/>
                        <w:noProof/>
                        <w:sz w:val="32"/>
                        <w:szCs w:val="32"/>
                        <w:lang w:eastAsia="en-GB"/>
                      </w:rPr>
                      <w:t>LOGO*</w:t>
                    </w:r>
                  </w:p>
                  <w:p w:rsidR="00531C67" w:rsidRPr="00531C67" w:rsidRDefault="00531C67" w:rsidP="00531C67">
                    <w:pPr>
                      <w:rPr>
                        <w:rFonts w:ascii="Arial" w:hAnsi="Arial" w:cs="Arial"/>
                      </w:rPr>
                    </w:pPr>
                    <w:r w:rsidRPr="00531C67">
                      <w:rPr>
                        <w:rFonts w:ascii="Arial" w:hAnsi="Arial" w:cs="Arial"/>
                        <w:noProof/>
                        <w:sz w:val="20"/>
                        <w:szCs w:val="32"/>
                        <w:lang w:eastAsia="en-GB"/>
                      </w:rPr>
                      <w:t>Delete if no study logo</w:t>
                    </w:r>
                    <w:r w:rsidRPr="00531C67">
                      <w:rPr>
                        <w:rFonts w:ascii="Arial" w:hAnsi="Arial" w:cs="Arial"/>
                        <w:noProof/>
                        <w:sz w:val="32"/>
                        <w:szCs w:val="32"/>
                        <w:lang w:eastAsia="en-GB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D234AC"/>
    <w:multiLevelType w:val="hybridMultilevel"/>
    <w:tmpl w:val="DDB29F8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szAxNjCyNDQ1NTVT0lEKTi0uzszPAykwrAUAbNymFiwAAAA="/>
  </w:docVars>
  <w:rsids>
    <w:rsidRoot w:val="0030476C"/>
    <w:rsid w:val="00042ECE"/>
    <w:rsid w:val="00070288"/>
    <w:rsid w:val="000F1C95"/>
    <w:rsid w:val="0017670D"/>
    <w:rsid w:val="001A5603"/>
    <w:rsid w:val="00265B2E"/>
    <w:rsid w:val="002C68EC"/>
    <w:rsid w:val="0030476C"/>
    <w:rsid w:val="00355F70"/>
    <w:rsid w:val="00391B1F"/>
    <w:rsid w:val="00465468"/>
    <w:rsid w:val="00531C67"/>
    <w:rsid w:val="00563E10"/>
    <w:rsid w:val="00583C26"/>
    <w:rsid w:val="00647D0B"/>
    <w:rsid w:val="006613E2"/>
    <w:rsid w:val="0066402A"/>
    <w:rsid w:val="006D26D7"/>
    <w:rsid w:val="006E145E"/>
    <w:rsid w:val="00766492"/>
    <w:rsid w:val="0080168C"/>
    <w:rsid w:val="008462B8"/>
    <w:rsid w:val="008621C5"/>
    <w:rsid w:val="00877B2E"/>
    <w:rsid w:val="0097382A"/>
    <w:rsid w:val="009D3549"/>
    <w:rsid w:val="00BB283E"/>
    <w:rsid w:val="00C32D7D"/>
    <w:rsid w:val="00D71601"/>
    <w:rsid w:val="00D83DC8"/>
    <w:rsid w:val="00E5247A"/>
    <w:rsid w:val="00EB76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4EE40CFC"/>
  <w15:docId w15:val="{24CAB680-F1E0-4659-80F8-AED7C29E21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047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30476C"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0476C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0476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476C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0476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476C"/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3047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524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247A"/>
    <w:rPr>
      <w:rFonts w:ascii="Tahoma" w:eastAsia="Times New Roman" w:hAnsi="Tahoma" w:cs="Tahoma"/>
      <w:sz w:val="16"/>
      <w:szCs w:val="16"/>
      <w:lang w:val="en-US"/>
    </w:rPr>
  </w:style>
  <w:style w:type="table" w:styleId="LightShading">
    <w:name w:val="Light Shading"/>
    <w:basedOn w:val="TableNormal"/>
    <w:uiPriority w:val="60"/>
    <w:rsid w:val="00E5247A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D7160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71601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D7160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5DDA28-752E-4D3F-A2D0-4A7A23D18B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4</Words>
  <Characters>31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ansea University</Company>
  <LinksUpToDate>false</LinksUpToDate>
  <CharactersWithSpaces>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ORNE K.</dc:creator>
  <cp:lastModifiedBy>Hurlow C.E.</cp:lastModifiedBy>
  <cp:revision>2</cp:revision>
  <cp:lastPrinted>2016-10-22T13:27:00Z</cp:lastPrinted>
  <dcterms:created xsi:type="dcterms:W3CDTF">2020-01-22T12:08:00Z</dcterms:created>
  <dcterms:modified xsi:type="dcterms:W3CDTF">2020-01-22T12:08:00Z</dcterms:modified>
</cp:coreProperties>
</file>